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12CA" w:rsidRDefault="001712CA" w:rsidP="001712CA">
      <w:pPr>
        <w:jc w:val="center"/>
      </w:pPr>
      <w:r w:rsidRPr="001712CA">
        <w:drawing>
          <wp:inline distT="0" distB="0" distL="0" distR="0" wp14:anchorId="290C4F7A" wp14:editId="54D8E9AC">
            <wp:extent cx="5676900" cy="3193257"/>
            <wp:effectExtent l="0" t="0" r="0" b="762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041" cy="319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2CA" w:rsidRDefault="001712CA" w:rsidP="001712CA">
      <w:pPr>
        <w:jc w:val="center"/>
      </w:pPr>
      <w:r w:rsidRPr="001712CA">
        <w:drawing>
          <wp:inline distT="0" distB="0" distL="0" distR="0" wp14:anchorId="6C99D10F" wp14:editId="725BBF9B">
            <wp:extent cx="5472852" cy="3078480"/>
            <wp:effectExtent l="0" t="0" r="0" b="762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78091" cy="308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2CA" w:rsidRDefault="001712CA" w:rsidP="001712CA">
      <w:pPr>
        <w:jc w:val="center"/>
      </w:pPr>
      <w:r w:rsidRPr="001712CA">
        <w:drawing>
          <wp:inline distT="0" distB="0" distL="0" distR="0" wp14:anchorId="02C57C3B" wp14:editId="240A83F3">
            <wp:extent cx="5160645" cy="2902863"/>
            <wp:effectExtent l="0" t="0" r="1905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3737" cy="290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2CA" w:rsidRDefault="001712CA" w:rsidP="001712CA">
      <w:pPr>
        <w:jc w:val="center"/>
      </w:pPr>
      <w:r w:rsidRPr="001712CA">
        <w:lastRenderedPageBreak/>
        <w:drawing>
          <wp:inline distT="0" distB="0" distL="0" distR="0" wp14:anchorId="5D572BC6" wp14:editId="051F8D7F">
            <wp:extent cx="5623560" cy="3163253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48348" cy="3177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2CA" w:rsidRDefault="001712CA" w:rsidP="001712CA">
      <w:pPr>
        <w:jc w:val="center"/>
      </w:pPr>
      <w:r w:rsidRPr="001712CA">
        <w:drawing>
          <wp:inline distT="0" distB="0" distL="0" distR="0" wp14:anchorId="022FC7DE" wp14:editId="466458E2">
            <wp:extent cx="5356860" cy="3013234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0011" cy="3020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2CA" w:rsidRDefault="001712CA" w:rsidP="001712CA">
      <w:pPr>
        <w:jc w:val="center"/>
      </w:pPr>
      <w:r w:rsidRPr="001712CA">
        <w:drawing>
          <wp:inline distT="0" distB="0" distL="0" distR="0" wp14:anchorId="66BC8052" wp14:editId="05888BAD">
            <wp:extent cx="5234940" cy="2944654"/>
            <wp:effectExtent l="0" t="0" r="3810" b="825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1716" cy="295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A86" w:rsidRDefault="007C2A86" w:rsidP="001712CA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5099685" cy="2960370"/>
            <wp:effectExtent l="0" t="0" r="0" b="0"/>
            <wp:docPr id="1" name="Obraz 1" descr="Znalezione obrazy dla zapytania classification supervised unsupervised 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nalezione obrazy dla zapytania classification supervised unsupervised learni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685" cy="296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834" w:rsidRDefault="003C0834" w:rsidP="001712CA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160818" cy="2188667"/>
            <wp:effectExtent l="0" t="0" r="1905" b="2540"/>
            <wp:docPr id="2" name="Obraz 2" descr="Znalezione obrazy dla zapytania classification supervised unsupervised 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nalezione obrazy dla zapytania classification supervised unsupervised learni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337" cy="218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834" w:rsidRDefault="003C0834"/>
    <w:p w:rsidR="003C0834" w:rsidRDefault="003C0834" w:rsidP="001712CA">
      <w:pPr>
        <w:jc w:val="center"/>
      </w:pPr>
      <w:r>
        <w:rPr>
          <w:noProof/>
          <w:lang w:eastAsia="pl-PL"/>
        </w:rPr>
        <w:drawing>
          <wp:inline distT="0" distB="0" distL="0" distR="0">
            <wp:extent cx="4890655" cy="3669524"/>
            <wp:effectExtent l="0" t="0" r="5715" b="7620"/>
            <wp:docPr id="3" name="Obraz 3" descr="Znalezione obrazy dla zapytania classification supervised unsupervised 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nalezione obrazy dla zapytania classification supervised unsupervised learni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346" cy="3669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834" w:rsidRDefault="003C0834"/>
    <w:p w:rsidR="003C0834" w:rsidRDefault="003C0834" w:rsidP="001712CA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133109" cy="3735205"/>
            <wp:effectExtent l="0" t="0" r="0" b="0"/>
            <wp:docPr id="4" name="Obraz 4" descr="Znalezione obrazy dla zapytania classification supervised unsupervised 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Znalezione obrazy dla zapytania classification supervised unsupervised learni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210" cy="3736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834" w:rsidRDefault="003C0834" w:rsidP="001712CA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133109" cy="3604185"/>
            <wp:effectExtent l="0" t="0" r="0" b="0"/>
            <wp:docPr id="5" name="Obraz 5" descr="Podobny obra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odobny obraz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261" cy="360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834" w:rsidRDefault="003C0834"/>
    <w:p w:rsidR="003C0834" w:rsidRDefault="00F70268" w:rsidP="001712CA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5760720" cy="2679478"/>
            <wp:effectExtent l="0" t="0" r="0" b="6985"/>
            <wp:docPr id="6" name="Obraz 6" descr="Znalezione obrazy dla zapytania classification supervised unsupervised 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Znalezione obrazy dla zapytania classification supervised unsupervised learni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79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268" w:rsidRDefault="00F70268" w:rsidP="001712CA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760720" cy="3030411"/>
            <wp:effectExtent l="0" t="0" r="0" b="0"/>
            <wp:docPr id="7" name="Obraz 7" descr="Znalezione obrazy dla zapytania classification supervised unsupervised 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Znalezione obrazy dla zapytania classification supervised unsupervised learni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3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268" w:rsidRDefault="00F70268"/>
    <w:p w:rsidR="00F70268" w:rsidRDefault="00F70268" w:rsidP="001712CA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760720" cy="2513075"/>
            <wp:effectExtent l="0" t="0" r="0" b="1905"/>
            <wp:docPr id="8" name="Obraz 8" descr="Znalezione obrazy dla zapytania classification supervised unsupervised 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Znalezione obrazy dla zapytania classification supervised unsupervised learni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1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268" w:rsidRDefault="00F70268" w:rsidP="001712CA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5760720" cy="2280298"/>
            <wp:effectExtent l="0" t="0" r="0" b="5715"/>
            <wp:docPr id="9" name="Obraz 9" descr="Znalezione obrazy dla zapytania classification supervised unsupervised 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Znalezione obrazy dla zapytania classification supervised unsupervised learni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80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268" w:rsidRDefault="00F70268"/>
    <w:p w:rsidR="00F70268" w:rsidRDefault="00F70268" w:rsidP="001712CA">
      <w:pPr>
        <w:jc w:val="center"/>
      </w:pPr>
      <w:r>
        <w:rPr>
          <w:noProof/>
          <w:lang w:eastAsia="pl-PL"/>
        </w:rPr>
        <w:drawing>
          <wp:inline distT="0" distB="0" distL="0" distR="0">
            <wp:extent cx="5760720" cy="5816600"/>
            <wp:effectExtent l="0" t="0" r="0" b="0"/>
            <wp:docPr id="10" name="Obraz 10" descr="Podobny obra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Podobny obraz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81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268" w:rsidRDefault="00F70268"/>
    <w:p w:rsidR="00F70268" w:rsidRDefault="00F70268" w:rsidP="001712CA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5760720" cy="2974692"/>
            <wp:effectExtent l="0" t="0" r="0" b="0"/>
            <wp:docPr id="11" name="Obraz 11" descr="Znalezione obrazy dla zapytania classification supervised unsupervised 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Znalezione obrazy dla zapytania classification supervised unsupervised learni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74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268" w:rsidRDefault="00F70268"/>
    <w:p w:rsidR="00F70268" w:rsidRDefault="00F70268" w:rsidP="001712CA">
      <w:pPr>
        <w:jc w:val="center"/>
      </w:pPr>
      <w:bookmarkStart w:id="0" w:name="_GoBack"/>
      <w:r>
        <w:rPr>
          <w:noProof/>
          <w:lang w:eastAsia="pl-PL"/>
        </w:rPr>
        <w:drawing>
          <wp:inline distT="0" distB="0" distL="0" distR="0">
            <wp:extent cx="5760720" cy="2504661"/>
            <wp:effectExtent l="0" t="0" r="0" b="0"/>
            <wp:docPr id="12" name="Obraz 12" descr="http://me.opensystemsmedia.com/post/osm_uberflip/get_uberflip_item_thumbnail.php?item_id=3585997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://me.opensystemsmedia.com/post/osm_uberflip/get_uberflip_item_thumbnail.php?item_id=3585997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04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F70268" w:rsidRDefault="00F70268"/>
    <w:p w:rsidR="007C2A86" w:rsidRDefault="007C2A86"/>
    <w:sectPr w:rsidR="007C2A86" w:rsidSect="002752F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A2sLAwMja2MDBR0lEKTi0uzszPAykwrAUAz5Pv4CwAAAA="/>
  </w:docVars>
  <w:rsids>
    <w:rsidRoot w:val="007C2A86"/>
    <w:rsid w:val="00033902"/>
    <w:rsid w:val="001712CA"/>
    <w:rsid w:val="00203657"/>
    <w:rsid w:val="002752FC"/>
    <w:rsid w:val="003C0834"/>
    <w:rsid w:val="007C2A86"/>
    <w:rsid w:val="00F70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F32F5"/>
  <w15:docId w15:val="{68DE3AF3-C0D1-48F9-86CE-278022611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C2A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C2A86"/>
    <w:rPr>
      <w:rFonts w:ascii="Tahoma" w:hAnsi="Tahoma" w:cs="Tahoma"/>
      <w:sz w:val="16"/>
      <w:szCs w:val="16"/>
    </w:rPr>
  </w:style>
  <w:style w:type="character" w:styleId="Hipercze">
    <w:name w:val="Hyperlink"/>
    <w:basedOn w:val="Domylnaczcionkaakapitu"/>
    <w:uiPriority w:val="99"/>
    <w:unhideWhenUsed/>
    <w:rsid w:val="00F7026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pn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6</Words>
  <Characters>39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Katarzyna Kopczewska</cp:lastModifiedBy>
  <cp:revision>5</cp:revision>
  <dcterms:created xsi:type="dcterms:W3CDTF">2017-10-26T20:22:00Z</dcterms:created>
  <dcterms:modified xsi:type="dcterms:W3CDTF">2020-10-13T11:02:00Z</dcterms:modified>
</cp:coreProperties>
</file>